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ASR</w:t>
      </w:r>
      <w:r>
        <w:t xml:space="preserve"> </w:t>
      </w:r>
      <w:r>
        <w:t xml:space="preserve">รายการเคียงบ่าเคียงไหล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ระจกกับราชการบุคคลที่ละภาพลักษณะพระมหากษัตริย์ด้วยชีวิตคุณจงรักษ์บ้างค่ะเป็นหญิงสาวไปเจอกันยังไงหรือมีปมอะไรไปไม่ได้มีอะไรค่ะแต่ว่าราชธิดานะคะภายในท้องเรื่องก็แสดงคู่กับพระเอกคู่ขวัญไปเลยนั่นก็คือพระเอกทองหยอดลูกนารายณ์ค่ะมาคู่กันเลยค่ะรับรองนะคะว่าการแสดงในครั้งนี้ของศาลาเฉลิมกรุงนะคะหนูก็ไม่รับหลวงพ่อคงศักดิ์ซึ่งเป็นครั้งแรกที่ได้รับการแสดงรู้สึกตื่นเต้นแล้วก็เป็นเกียรติอย่างมากรับรองนะคะว่าท่านผู้ชมที่เสียเงินค่าบัตรจะต้องมีความสุขทุกชั่วโมงที่ได้ชมแน่นอนค่ะสภาพปูมันก็จะเป็นคู่อ่ะนีโน่สุดที่รักของพี่กุ้งสุธิราชจับคู่กับน้องแป้งวนาลีน้องโตโต้น้องชายใช่ไหมต้องตาย 3 สีทองหยอดคู่กับคู่กับน้องปูนะครับก็มีหน้าที่เป็นผู้นำของแผ่นดินเขาก็มีแฟนอยู่แล้วนะลบเดียวเลยครับรอบเดียวครับเพราะว่าคิวแต่ละคน20:00 น ก็ได้นะคะสิ่งที่ทำให้เรารู้สึกว่าอยากจะดูดก็คือเรื่องของยุคสมัยใหม่นะว่าทางอะไรที่เข้ามาลิขิตรักไงครับถ้ามีอะไรแบบเนี้ยนะครับ2 ชุดแสดงร้อยกว่าชีวิตคนเดียวนะครับเพราะว่าศาลาเฉลิมกรุงท่านให้ให้ความอนุเคราะห์ด้วยแล้วก็สำคัญที่สุดมีความสนุกกลับแล้วก็ลิเกเราจะทำให้ใกล้เคียงกับละครเวทีมากที่สุดมีรายงานข่าวบอกว่าประชาชนบางส่วนเดินทางออกจากพื้นที่โดยรถยนต์ส่วนตัวอาหารที่มาขนย้ายชาวบ้านซึ่งตลอดเวลาก็ได้ยินเสียงปืนจากการปะทะกันระหว่างทหารไทยและกัมพูชาโดยมีผู้นำชุมชนนะครับได้แจ้งเตือนชาวบ้านแล้วก็มีการปิดชุมชนตั้งแต่ช่วงเช้าที่ผ่านมาอย่างที่มีรายงานข่าวว่าตั้งแต่ช่วงเวลา 5:30 น แล้วก็มีการสั่งอพยพประชาชนออกจากพื้นที่ไปบางส่วนเพื่อความปลอดภัยนี่เป็นภาพบรรยากาศเมื่อช่วงเวลา 8.30 น. ที่ผ่านมานะครับ ทีมข่าวไทยพีบีเอสบันทึกภาพได้ เป็นเสียงการปะทะกันระหว่างทหารไทยกับกัมพูชาเบื้องต้นยังมีรายงานเข้ามานะครับว่ายังได้ยินเสียงปืนเป็นระยะ ๆ ขณะเดียวกันก็มีรายงานจากเพจ Facebook ของ Army Military Force สำรองนะครับ มีรายงานข่าวบอกว่าทหารไทยได้รับบาดเจ็บ 1 นายหลังจากได้มีการยิงปะทะกันระหว่างทหารไทยกับกัมพูชาและก็ตลอดแนว ก็มีการใช้อาวุธปืนเล็กแล้วก็เอาบริเวณประสาทเมืองธมของพื้นที่ทั้งไทยและกัมพูชานี้เป็นรายงานข่าวล่าสุดจากทางความเคลื่อนไหวทาง Army Military Force สำรองนะครับเบื้องต้นยังมีการยืนยันนะครับว่ายังคงได้ยินเสียงปืนจากฝั่งไทยกับกัมพูชาที่มีการยิงปะทะกันบริเวณปราสาทตาเมือนธมเป็นระยะ 3เดี๋ยวเราไปพูดคุยติดตามสถานการณ์ล่าสุดกับนักข่าวของเราติดตามสถานการณ์ยังอยู่ในพื้นที่ คุณเขมชาตินะครับ คุณเขมชาติอยู่ในสายกับเราแล้วนะครับ สวัสดีครับ สวัสดีครับ ตอนนี้เสียงปืนยังคงได้ยินอยู่เป็นระยะ ๆ ถูกต้องไหมครับ ถูกต้องครับ ตอนที่รายงานนี้ก็ยังมีเสียงปืนที่ยังขึ้นอยู่ครับล่าสุดก็คือเสียงปืนใหญ่ได้ตัวมาประมาณ 5 ลูกครับ ทราบในพื้นที่เห็นมีรายงานเข้ามาบอกว่าเสียงปืนที่ดังในการตั้งข้อสังเกตว่าเป็นเสียงปืนเล็กหรือปืนใหญ่ คุณเขมชาติจากการที่อยู่ในพื้นที่ได้รับการยืนยันจากทางทหารทุกอย่างครับว่าเป็นลักษณะแบบไหนน่ะครับ ตอนนี้ยังไม่ได้รับรายงานจากทางต่างกันที่หาได้อยู่สั่งของตัวปราสาทครับผมเข้าไปถึงในพื้นที่ไม่ได้อยู่ในบังเกอร์ ที่ผมได้ยินที่ผมเคยผ่านมา คือใช้ปืนครับ // ก็คือจากประสบการณ์ที่เราเกาะติดสถานการณ์อยู่ในพื้นที่กรุงเทพฯมาชาติตั้งข้อสังเกตว่าเสียงปืนน่าจะเป็นปืนใหญ่ถูกต้องไหมครับ // ถูกต้องครับพูดถึงเรื่องของสถานการณ์ในการอพยพประชาชนออกจากพื้นที่เบื้องต้นเนี่ยทางธรรมชาติ รายงานเข้ามาบอกว่ามีชาวบ้านหนองคันนาที่อพยพไปแล้วบางส่วนจุดนี้ย้ายกลับไปอยู่บริเวณไหนบ้างครับตอนนี้ตั้งแต่เช้าช่วงเวลาประมาณ 08:00 น. หน้าหมู่บ้านทางผู้ใหญ่ได้บางส่วนให้หลุมหลบภัยบางส่วนบางส่วนแน่สิ่งของไปหลบภัยที่โรงพยาบาลประสาทก่อนครับ เบื้องต้นในการเคลื่อนย้ายไปที่โรงเรียนใช่ไหมครับโรงเรียนนี่คือบางส่วนครับตัวเลขของประชาชนที่มีการอพยพตอนนี้อยู่ที่ประมาณเท่าไหร่ครับ สำหรับพื้นที่เสี่ยงที่อาจจะใกล้กับจุดปะทะบริเวณปราสาทตาเมือนธมไหมครับ // เอาบ้านเราไปหมู่บ้านเรามีประมาณกี่คนกลับครับงานเยอะอยู่ครับน่าจะมีประมาณนึงที่ชาวบ้านก็มีการซักซ้อมในการที่จะไปหลบบริเวณหลุมหลบภัยอยู่แล้วที่นี่เป็นไงมั่งครับมีการไปพูดคุยกับชาวบ้านชาวบ้านเล่าให้ฟังไหมครับว่าเสียงปืนการปะทะกันเนี่ยตั้งแต่เมื่อไหร่แล้วก็ชาวบ้านเองเขามีการเตรียมความพร้อมในการอพยพอย่างไรบ้างนะพี่ // เสียงตั้งแต่เช้าประมาณ 06.30 น. นะครับ ในส่วนของโรงเรียนบ้านหนองคันนาครับ จะมีชาวบ้านบางส่วนที่มนุษย์หลุมหลบภัย ได้มีผู้นำชุมชนได้มารับบางส่วนไปไว้ที่โรงเรียนปาบบางส่วนที่บางปะหันต้องรอรถมารับไปครับ // ครับก็มีบางส่วนไปหลุมหลบภัยบางส่วนไปโรงพยาบาลบางส่วนไปโรงเรียนแล้วก็ได้ยินเสียงการปะทะกันชาวบ้านบอกว่าประมาณ 6 โมงกว่า ๆ พี่เขมชาติครับ ประเมินสถานการณ์ในพื้นที่ตอนนี้หน่อยว่าจุดที่ชาวบ้านเขาอยู่แล้วในการสั่งอพยพเนี่ยค่ะ ปราสาทตาเมือนธมประมาณสักเท่าไร มันมีความเสี่ยงมากน้อยแค่ไหนกับการยิงปะทะกันระหว่างไทยกับกัมพูชาครับ ของบ้านหนองคันนาไปถึงเขตของประสาทตาเมืองธมได้นานประมาณ ถึง 5 กิโลเมตรครับ 4-5 กม. ครับ // โหถ้าพูดถึงระยะทาง 4-5 กิโลเมตรก็ไม่ได้ไกลมากซึ่งก็ใกล้กับตัวปราสาทตาเมือนธมแน่นอนว่า นอกจากเสียงปืนที่ได้ยินแล้วชาวบ้านก็น่าจะมีความกังวลเกี่ยวกับเรื่องของความรุนแรงที่อาจจะเพิ่มขึ้นด้วยความตึงเครียด ที่อาจจะขึ้นทางทหารมีการแจ้งเตือนชาวบ้านหรือในการมาพูดคุยกับชาวบ้านในเรื่องของสถานการณ์ในพื้นที่ หลังจากมีการยิงปะทะกันไหมครับ พี่สมชาย หลังจากยิง การปะทะกันเบื้องต้นได้มีเจ้าหน้าที่ทหารเข้ามาประสานกับผู้นำชุมชนและได้เข้ามาช่วยชาวบ้านขนของไปไว้ที่ปลอดภัยครับผม // ครับคุณเขมชาติครับ เบื้องต้นจากการอพยพชาวบ้านไปแล้วบางส่วนแล้วทางด้านของการเตรียมความพร้อมของทหารในพื้นที่ในตอนนี้เขามีการพูดคุยกับชาวบ้านมากน้อยแค่ไหนในการที่อาการอาจจะตึงเครียดไปมากกว่านี้หรือเปล่า หลายคนมีความกังวลแบบนั้นครับ // ก็ยังมีการพูดคุยกันครับพูดคุยกันให้เก็บออมตั้งแต่เมื่อวานวันนี้ครับให้เตรียมตัวเก็บเสื้อผ้านะครับ ของที่จำเป็นออกจากพื้นที่นะครับ // ครับคุณเขมชาติเบื้องต้นข้อมูลครบถ้วนนะครับ ตอนนี้สถานการณ์ในพื้นที่ยังคงตึงเครียดและคงมีการยิงพากันอยู่เป็นระยะ ๆ ถ้าเกิดว่ามีความคืบหน้าอย่างไรอาจจะรบกวนคุณเขมชาติเข้าสายกับทาง ThaiPBS อีกครั้งหนึ่งนะครับ เบื้องต้นสอบถามเท่านี้ก่อนนะครับ ขอบคุณมากครับ คุณเขมชาติ ชุณหกิจขจร นะครับผู้สื่อข่าวไทยพีบีเอสประจำจังหวัดสุรินทร์ มีการรายงานสถานการณ์การเข้ามานะครับว่าปะทะกันบริเวณปราสาทตามณฑลเกิดขึ้นชาวบ้านรายงานบอกว่าได้ยินเสียงปืนยิงปะทะกันตั้งแต่ช่วงเวลาประมาณนาฬิกา 30 นาทีนะครับ แล้วตอนนี้ก็ยังคงมีการยิงปะทะกันอยู่ต่อเนื่องส่วนอีก 1 จุดครับ มีรายงานเข้ามาบอกว่ามีการยิงปะทะกันระหว่างทหารไทยกับกัมพูชา จุดนี้อยู่ที่จังหวัดศรีสะเกษนะครับอยู่ที่บริเวณภูมะเขือ คุณทรงวิทย์เกาะติดสถานการณ์อยู่ในพื้นที่นะครับ คุณทรงวิทย์อยู่ในสายแล้ว คุณสุวิทย์สวัสดีครับ // สวัสดีครับ // ครับคุณสุวิทย์รายงานสถานการณ์ที่เกิดขึ้นในพื้นที่ตอนนี้เห็นว่ามีการยิงปะทะกันสถานการณ์เป็นอย่างไรบ้างครับ ในพื้นที่ตอนนี้นะครับก็ 09:08 น. ครับมีการปะทะกันด้วยนะครับที่บริเวณขอบกระจกนะครับ เวลาประมาณ 9:00 น. ประกาศนะครับจริงเปล่าต้องมีการล็อกเป้ากำลังของกัมพูชาครับปืนใหญ่ของกัมพูชาครับ ตอนนี้ผ่านไปบางทีก็ยังมีเสียงปืนดังต่อเนื่องครับ // ถามหน่อยครับ ดูเรื่องของการเคลื่อนย้ายชาวบ้านในพื้นที่ตอนนี้มันรุนแรงขนาดที่จะต้องมีการอพยพชาวบ้านที่บริเวณป่าโสม ให้ออกจากในพื้นที่แล้วถึงยังครับตอนนี้นะครับ ครับผมอยู่ที่บริเวณชายแดนไทยกัมพูชาแล้วก็พูดตลอดเวลาครับ มาปะทะปี 50 นะครับ พอดีมันก็เลยวิ่งเข้าไปที่หลุมหลบภัย ตอนแรกยังไม่มีการแจ้งเตือนอะไรมารวมตัวกันที่บังเกิดแล้วนี่ ประกาศตามระบบการคำว่าให้อพยพไปก่อนนะครับเพราะว่าตอนนี้ น่าจะอยู่ในบังเกอร์ลบออกนะครับ ตอนนี้ก็มีความเข้าใจกันก่อนว่าตอนนี้กระสุนปืนกัมพูชานี่ ยังมาไม่ถึงชนก็เลยรีบออกมาก่อน ตอนนี้มีภาพบรรยากาศล่าสุดที่ถ่ายกันเข้ามานี่ก็เป็นภาพความเคลื่อนไหวของชาวบ้านที่อยู่ไหว้พระจุดธูปมะเขือนะครับ ก็ได้เห็นภาพของชาวบ้านที่ตอนนี้บางส่วนเก็บข้าวของและอพยพออกนอกที่คุณถนัดของคุณช่วงนี้ได้มีการพูดคุยกับชาวบ้านไหมครับว่ามีการเตรียมความพร้อมก่อนหน้านี้มากน้อยขนาดไหน และอพยพไปเพื่อความปลอดภัยครับ มีการซ้อมแผนอพยพอีกแล้วนะครับจากบางซื่อกระเป๋าเตรียมกระเป๋าไปแล้วนะครับเป็นการเตรียมพร้อมไว้นานแล้วนะครับ จะพอเพียงไปทันทีเลย เขาจะมีการแจ้งเตือนไปแล้วว่าไหนจุดไหนนะครับซึ่งจุดนี้ห่างจากประมาณ 20 กิโลเมตรออกไปก่อนนะครับ ก็จุดใหญ่แล้วอำเภอ… อำเภอต่อจากกันทรลักษ์จะไกลมาก เป็นจุดที่ชุมชนที่เขาตั้งแล้วก็มีการรับทราบข้อมูลจากการซ้อมหลบภัยไว้แล้วล่วงหน้านะครับ ลืมกันเป็นการเตรียมความพร้อมรับประกันแล้วนะครับ ซึ่งเมื่อสักครู่ก็อาจจะเกิดความสับสนนิดหนึ่ง เพราะว่าเสียงปืนดังวิ่งเข้ามาพร้อมกับผมนะครับคุณชูวิทย์ได้มีการพูดคุยกับทางด้านของทหารในพื้นที่ไหมครับว่าสถานการณ์ณเวลานี้หลายคนค่อนข้างมีความกังวลเรื่องความตึงเครียดทางทหารมีการประเมินพูดคุยกับชาวบ้านเบื้องต้นอย่างไรบ้างไหมครับว่าอาจจะต้องอพยพออกไปก่อนใช้ระยะเวลาเท่าไหร่ในการที่จะเดินทางกลับมาหรือว่าอาจจะต้องมีการประเมินสถานการณ์อีกครั้งหนึ่งนะครับตอนนี้นะครับทหารเนี่ยมอบหมายให้กับของประกันดูแลขอโทษนะครับตอนนี้ทางทหารยังไม่มีการระบุอยู่เพราะว่าเดือนหน้านะครับตอนนี้ทางผู้จัดการบ้านแล้วก็ว่างการเตรียมความพร้อมในการให้พรบมาดูแลพื้นที่เมื่อสักครู่นี้นะครับบ้านก็บอกว่าบางคนก็ยอมออกมาเพราะยังไม่ออกมาเลยอยู่ก็มีผมมีแหล่งข่าวที่พนักงานก็มารายงานว่าตอนนี้น่าจะหนักอยู่นะครับซึ่งเป็นคำบูชาพระรัตนตรัยกลับวันนี้ครับยังไม่มีการนำเสียงปืนดังต่อเนื่องตลอดที่ผ่านมานี้ก็ยังดังอย่างนี้รายงานทำความเสียหายของชุมชนในเขตอภัยนะครับซึ่งตอนนี้ขับรถผ่านมาในจุดที่ผมอยู่ใกล้ก็เห็นว่าชาวบ้านต้องปิดประตูบ้านร้านค้าเงียบนะครับเก็บของเข้าบ้านเด้อแล้วก็วางศูนย์พักพิงที่แจ้งไว้บนล่างครับเนี่ยจะมีแผนสำรองเมื่อกี้ตอนนี้การวางแผนชุมชนในตำบลนี้ไปอยู่ตรงนั้นเส้นทางลำเลียงจะไม่ให้แอดกันนะครับเพราะว่าตามหมู่บ้านกไก่จะไปที่จุดนี้ใช้เส้นทางนี้นะครับหมู่บ้านนี้ใช้เส้นทางMinecraft สอนกันนะครับเพื่อนกันหลีกเลี่ยงการจราจรที่ติดขัดครับซึ่งมีการป้องกันเรียบร้อยแล้วนะครับต้องขออภัยนะครับมึงต้องจุดนี้ห่างจากจุดปะทะนี้ประมาณระยะทางประมาณกี่กิโลเมตรได้ครับพี่ // ประมาณ 2 กิโลครับ 2 กิโลถึงชายแดนครับ ชุดนี้ก็เกิดผลปืนใหญ่ของกัมพูชาตกด้วยว่างๆผมก็ได้ยินเสียงต่อเนื่องนะครับแต่ว่าการตอบโต้กันไปโต้กันมายังไม่มีปืนกัมพูชาเข้ามาในเขตไทยนะครับจะดูตรงตรงแนวหน้าปะทะกันอยู่ก็น้องๆทหารก็แจ้งข้อมูลมาทางผมอยู่กับคุณขับเบื้องต้นสอบถามที่ครับช่วงวิทย์เท่านี้ก่อนนะครับได้ข้อมูลครบถ้วนตอนนี้สถานการณ์ในพื้นที่อาจจะต้องติดตามกันอย่างต่อเนื่องเพราะว่ายังคงได้ยินเสียงอย่างต่อเนื่องนะครับช่วงนี้ขอบคุณพี่ช่วงวิทย์นะครับทรงวิทย์อุดมธนากรนะครับเป็นนักข่าวในพื้นที่จังหวัดศรีสะเกษรายงานนี่คือบริเวณใกล้กับทางด้านของภูเขาภูมะเขือนะครับอยู่บริเวณอำเภอกันทรลักษ์ จังหวัดศรีสะเกษจุดนี้ได้ยินเสียงปะทะกันเป็นระยะ ๆ จนถึง ณ เวลานี้นะครับ มีการสั่งย้ายอพยพสาวบ้านนอกจากบางจุดจะไปหลุมหลบภัยแล้วก็ยังเดินทางนะครับออกนอกพื้นที่ดูการทางทหารก็ยังคงต้องมีการประเมินสถานการณ์ที่เกิดขึ้นอย่างต่อเนื่องด้วยเหมือนกันนะครับรีบไปดูความเคลื่อนไหวของฝั่งรัฐบาลกันหน่อยฝั่งของธนาคารทหารกันหน่อยนะครับ มีข้อมูลจากคณะของพลเอก ณัฐพล นาคพาณิชย์ รักษาราชการแทนรัฐมนตรีว่าการกระทรวงกลาโหมครับมีการออกมาเปิดเผยถึงเรื่องของการบริหารสถานการณ์ชายแดนไทยกัมพูชาหรือว่าสปกที่มีการประชุมกันเมื่อช่วงเช้าที่ผ่านมานะครับมีข้อมูลบอกว่าล่าสุดในสถานการณ์ในช่วงเช้าที่ผ่านมายืนยันแล้วนะครับว่ามีการเกิดเหตุปะทะกันบริเวณประสาทฝากเงินออมณเวลานี้ที่ผ่านมาเนี่ยบอกว่าฝ่ายไทยเองก็พยายามพูดคุยนะครับ ผ่านทวิภาคีแก้ไขปัญหาผ่านกระบวนการที่มีอยู่ มีการพูดคุยกันผ่านทวิภาคีทั้งฝั่งไทยกับกัมพูชามาโดยตลอดครับแล้วก็สิ่งที่ยืนยันจากรปภ. ยืนยันนะครับบอกว่าคือทั้งสองฝ่ายต้องมีการเคลื่อนย้ายกำลังออกจากบริเวณจุดที่ปะทะ แล้วก็ยืนยันนะครับ บอกว่าณเวลานี้ยังมีการปะทะกันอยู่โดยทางด้านของทหารกัมพูชามีการยั่วยุอาหารฝั่งไทยแต่ผู้บังคับบัญชาบอกว่าเวลานี้ยังคงยึดแนวทางสันติแล้วก็ยืนยันว่ายังมีการเจรจากับทางทางกัมพูชาอย่างต่อเนื่องนะครับ นี่เป็นความเคลื่อนไหวจากทางทหารที่ออกมาให้ข่าวหลังจากมีการประชุมสปก. ล่าสุดส่วนทางด้านของรายละเอียดขนาดของรัฐบาลจะเป็นอย่างไรเดี๋ยวเราไปติดตามกับผู้สื่อข่าวของเรานะครับ คุณเกณมณี แก้วผลึกนะครับ ที่ยังคงเกาะติดสถานการณ์อยู่ในพื้นที่ด้วย รายงานจากทำเนียบรัฐบาลเชิญครับ</w:t>
      </w:r>
    </w:p>
    <w:p>
      <w:pPr>
        <w:pStyle w:val="BodyText"/>
      </w:pPr>
      <w:r>
        <w:t xml:space="preserve">(ผู้สื่อข่าวหญิง) ตอนนี้นะคะก็มีการประชุมสมช. นะคะ เนื่องจากว่าเป็นการประชุมด่วนสถานการณ์ชายแดนไทยกัมพูชาที่เกิดณขณะนี้นะคะโดยทางด้านของบิ๊กเล็กก็ได้มีการให้สัมภาษณ์กับมณฑลตอนนี้ยืนยันว่าสถานการณ์ที่จังหวัดสุรินทร์ที่มีการปะทะกันก็ยังเป็นสถานการณ์ที่ละเอียดอ่อนแล้วก็อยู่ระหว่างสถานที่จะรับทราบรายละเอียดในพื้นที่นะคะ ขณะที่ทำงานของการประชุมวันนี้ทางด้านของนายภูมิธรรม เวชยชัย ก็จะนั่งเป็นประธานเองในช่วงบ่ายเพื่อที่จะดูรายละเอียดทั้งหมดของปัญหาชายแดนไทยกัมพูชา รวมไปถึงเรื่องของสถานการณ์ทางการทูตที่หลังจากที่ประเทศไทยให้พูดของคำบูชานั้นเดินทางโอเคค่ะ ทางด้านของนายภูมิธรรม เวชชยชัย นะคะ รองนายกรัฐมนตรีรัฐมนตรีว่าการกระทรวงมหาดไทยเดินทางมาที่ทำเนียบรัฐบาลหลังจากเกิดสถานการณ์ชายแดนไทยกัมพูชาแล้วก็มีการปะทะการเมื่อช่วงเวลา 8:00 น 8:00 น 20 นาทีที่ผ่านมานะคะกูถามบอกว่ามีเสียงปืนเกิดขึ้นค่ะแล้วก็ขณะนี้ก็ยังอยู่ระหว่างการดูในรายละเอียดนะคะแล้วก็กำลังให้พื้นที่กำลังเร่งทำงานค่ะตอนนี้ก็ต้องระมัดระวังเรื่องของการนำเสนอข้อมูลต่างๆที่เกิดขึ้นในพื้นที่นะคะแล้วก็ยังไม่อยากที่จะให้สัมภาษณ์อะไรกับสื่อมวลชนมากนักนะคะส่วนสถานการณ์วันนี้ก็จะมีการประชุมกันสรุปสถานการณ์ทั้งหมดนะคะโดยจะมีผู้นำเหล่าทัพเข้าร่วมประชุมด้วยในเวลา4:00 น ค่ะทั้งนี้เมื่อถึงพูดถึงประชาชนในพื้นที่นะคะคุณทำก็ว่าตอนนี้มีคนทำหน้าที่นะคะคอยแจ้งให้กับประชาชนได้รับทราบอยู่แล้วส่วนสถานการณ์ต่างๆก็จะมีการสรุปในวันนี้เรายังไม่อยากจะให้ความเห็นอะไรนะคะส่วนกรณีที่เอกอัครราชทูตชาประจำประเทศไทยออกมาโพสต์ว่าขณะนี้ใครกำลังใช้อารมณ์ต่อโดยระบุข้อความนะคะว่าบริหารแบบใช้อารมณ์เช่นนี้ไม่รู้จะไปได้กี่น้ำค่ะไปทางไหนกูถามบอกว่าไม่อยากจะตอบโต้นะคะแล้วก็อยากจะให้รอรายละเอียดการชี้แจงค่ะที่กำลังจะมีการประชุมในช่วงบ่ายแต่ยืนยันว่ากำลังทำสิ่งที่ดีที่สุดแล้วก็อธิปไตยของประเทศไทยค่ะนี่เรากำลังเข้าไปดูรายละเอียดกับเพื่อนที่ทำงานนะคะแต่ว่าขอทราบรายละเอียดก่อนเหมือนกันตอนนี้มันก็ด้วยด้วยด้วยความระมัดระวังและรอบคอบก็ต้องปฏิบัติตามการของกฎหมายระหว่างประเทศนะครับขออนุญาตว่าก็ยังไม่อยากพูดอะไรที่มากกว่านี้นะครับระมัดระวังเรื่องการเพราะว่ามันจะเกิดเหตุการณ์ฉุกเฉินได้ตลอดเวลาขณะนี้กำลังไปผมเองก็เรียกประชุมตอน 14:00 นไปนะครับเอาผมเป็นประธานอยู่แล้วเขาทำหน้าที่อยู่แล้วเดี๋ยว 14:00 นขณะที่พลเอกณัฐพลนาคพาณิชย์นะคะวันนี้ก็ได้มีการประชุมทางด้านของสพฐให้สัมภาษณ์กับสื่อมวลชนด้วยน้ำเสียงที่ดุดันพอสมควรนะครับบอกว่าถ้าถึงขั้นนี้แล้วคงไม่คุยกันแล้วค่ะที่ผ่านมาเราพยายามเผชิญหน้าเชิญชวนมาคุยแบบทวิภาคีแก้ไขปัญหาผ่านกระบวนการที่มีอยู่สิ่งที่ตนยืนยันเสนอให้ทั้งสองฝ่ายต้องเคลื่อนกำลังออกจากบริเวณพื้นที่ชายแดนเพราะว่าถ้ายังอยู่จะมีเหตุการณ์ที่กระทะหรือกระทบกระทั่งกันได้ที่ผ่านมาพยายามที่จะเจรจานะคะแต่ทหารกัมพูชาไม่มีวินัยยั่วยุแล้วก็มีการตึงกำลังอยู่บริเวณแนวนะคะอย่างตอนนี้ก็ได้มีการบอกว่าถ้าบัญชาจริงใจจริงก็ต้องดำเนินการสอบสวนข้อเท็จจริงกับสถานการณ์ที่เกิดขึ้นเมื่อช่วงเช้าที่ผ่านมาค่ะพระพิฆเนศก็คงไม่คุยกันแล้วเพราะว่าเรียนย้อนไปนิดนึงว่าผ่านมาเนี่ยเราพยายามเอามาให้มีการพูดคุยแบบทวิภาคีแก้ปัญหาด้วยกันในกระบวนการที่เรามีอยู่นะครับสิ่งที่ผมเขาเสมอคือผมบอกว่าทั้งสองฝ่ายต้องเคลื่อนย้ายกำลังออกจากบริเวณพื้นที่ชายแดนยังอยู่กันเนี่ยเหตุการณ์ที่ที่ผ่านมาเนี่ยจากประสบการณ์อาหารกัมพูชาเนี่ยค่อนข้างไม่มีวินัยและก็ยั่วยุบอกว่าแนวทางสันติ2 อย่างก็คือถ้าคุณจริงใจก็คือไม่ได้ดำเนินการสอบสวนและรับความเป็นจริงอีกอย่างนึงรัฐบาลไม่จริงใจครับผมมอง 2 อย่างเนี่ยเหตุการณ์เมื่อวานเนี่ยกองทัพแล้วก็รายการอำนวยการต่อไปเป็นไปตามพระราชบัญญัติจัดระเบียบราชการกระทรวงกลาโหมมาตรา 39ณัฐพงษ์ยังย้ำกับประชาชนว่าในการปฏิบัติได้มอบหมายให้กองทัพไทยไปแล้วนะคะตามมาตรา 39 ของพรบระเบียบกลาโหมพ. ศ. 2551 เพียงแต่ว่ากระบวนการที่ตามมาเป็นเรื่องของการรองรับความชอบธรรมให้แก่กองทัพเท่านั้นค่ะแล้วก็ตอนนี้นะคะก็ยังขอดูเรื่องสถานการณ์ของประชาชนมีการสั่งอพยพโดยกระทรวงมหาดไทยจะเป็นผู้เตรียมพร้อมทั้งหมดนะคะไม่มีปัญหาอะไรแล้วก็อยากรู้สึกดีใจนะคะที่ในยามที่สถานการณ์เป็นวันนี้ประชาชนตามแนวชายแดนยังมีความเข้าใจสถานการณ์และยินดีให้ความร่วมมือซึ่งการประชุมสปกวันนี้ของสับปะรดก็จะเป็นผู้สนับสนุนให้กับกองทัพในการปฏิบัติการและตนจะกลับไปให้บทบาทความสำคัญกับกองทัพโดยมอบหมายให้เลขาธิการสภาความมั่นคงแห่งชาติรูรายงานการส่งของวันนี้ค่ะดูแล้วมีแนวโน้มที่จะลุกลามหรือว่าบานปลายไปมากกว่านี้แน่ก็ยังมีโอกาสที่จะเข้าสู่การลดความรุนแรงตามข้อตกลงในการปฏิบัติการนะครับซึ่งเรากับกัมพูชามีอยู่แล้วนะซึ่งจริงๆก็ต้องคุยกันในประชุม rbc นะครับให้ชัดเจนขึ้นก็สามารถนำกลับมาใช้ได้นะครับเพราะว่าขนาดนี้กัมพูชาทราบแล้วนะครับว่าเราดำเนินการประกอบกำลังตั้งรับแบบรุกนะครับหรือว่าเชิงชั้น 4 นะครับเข้าไปปฏิบัติการอะไรที่รุกล้ำดินแดนกัมพูชาอยู่แล้วนะครับถ้าเราสื่อสารชัดเจนว่าเราต้องการเข้าไปเป็นรายการและพื้นที่ของเราเพื่อที่จะทำให้ประชาชนให้ปลอดภัยขึ้นนะครับเก็บกู้ระเบิดวางแนวต้านของเราก็ไม่น่าจะมีปัญหามากแต่ถ้ากัมพูชาไม่รับรู้นะครับก็ต้องดูว่ากองทัพภาคที่ 2 กองกำลังตั๊กแตนสามารถที่จะปฏิบัติการต่อเนื่องไปได้หรือไม่ถ้าไม่ได้ก็ต้องออกกำลังใหม่เสาร์ทับลัคน์จะเข้าสมุทรปราการไม่มีใครอยากจะให้เข้าเราคุยกันเมื่อเช้านี้ครับสูงที่สุดไอ้เก่งหลัง 12:00 นเริ่มรกก็เข้าวัดน้ำ26ลดลงช่วยเหลืออยู่นะครับ มันติดตรงที่เป็นพี่นะมาก ๆ เลยคืนนี้ เรือนี่ขนาดยังไม่สามารถเข้าได้เช้านี้นะครับ วางแผนในการที่จะเอาไปสื่อสารครับคนที่ยังปิดอยู่ ปฏิบัติจากการที่แล้วที่จังหวัดน่านอาหารช่วงที่น้ำมันขึ้นเร็ว ๆ แล้วอาหารซึ่งบางจุดเราก็เอาเข้าไปให้ได้นะครับ หรือว่าหเข้าไม่ได้ไม่ได้ดิพรุ่งนี้เราเจอกันที่ลำโดมโดนด่าค่ะเพราะฉะนั้น ทำงานจิตอาสาในส่วนนี้นี่ทำงานวันนี้หลายองค์กดน้ำไหล ติดมากเยอะมากอาจจะเป็นส่วนหนึ่งเวลาrovหนาวต้องการกันต้องการอะไรห้องอาหารที่ไหนล่ะศูนย์ช่วยเหลือพี่น้องทางผู้สูงอายุบาทการ์ตูนกราฟฟิกได้ตั้งไว้ส่วนใหญ่ก็จะเป็นในพื้นที่ของ อมท. หอประชุมอาคารอเนกประสงค์ ปัญหาที่พบส่วนใหญ่ชาวบ้านไม่ค่อยอยู่เท่าไหร่บ้านตอนนี้ซื้อของเก่าเนี่ยพี่กระปุกแห่งก็กระจายไปหาพี่ครับจะปิดเน็ตเนี่ยลงตัวกลางด้วยอาบน้ำแล้วสถานการณ์เรื่องผู้ชายค่ะของขวัญกำลังใจกันบ้างค่ะท่านผู้ว่าคะตอนนี้กำลังใจของพี่น้องประชาชนผู้ปฏิบัติงานเองเอาเหรียญมาครั้งนี้ฟาร์มลำบากก็น่าจะเป็นพลการเอาที่จังหวัดที่เคยประสบมาครับ เมื่อตอนปี 2549 มากกว่าเท่านั้นพื้นที่ในเขตเมืองต่าง ๆ เขตชุมชน เขตเศรษฐกิจต่าง ๆ น้ำท่วมทั้งนี้เนี่ยมันมีไปอาบน้ำมหาศาลราณีและด้วยแล้วอาบน้ำก็ทำให้อีกเปิดฟาร์มไปรับน้ำท่วมอายความเป็นประจำอยู่แล้วก็ดีตรงที่ว่าย่านเราได้ถูกกว่าเราก็เปลี่ยนการมาก่อนหน้านี้แล้วกลับบ้านก็เตรียมออกมาวันก่อนที่พายุจะเข้าข้อความเสียหายมันก็จะไปวิ่งน้ำเกลือมาเยอะๆมันก็เป็นสิ่งที่หน้าเราก็วิตกกังวลหลังจากนี้สถานการณ์คลี่คคลายแล้ว รถบ้านความเป็นพิษที่บ้านหนองมะกอกเราเราใช้หลักการว่าทุกพื้นที่อำเภอนั้นที่ไหนที่ไม่มีความเดือดร้อนตกน้อยจะต้องมาช่วยข่าวทรัพยากรคนมาช่วยเลยเราจะเร่งเร็ว แล้วก็คู่ไปกับการกระทบเสียหายชดเชย ที่หน้าที่อบต . ต้องสำรวจให้เสร็จโดยเร็ว สุดท้ายอยากจะให้ผู้ว่าฯ ช่วยฝากเอาไปถึงพี่น้องประชาชนในพื้นที่ค่ะ ตอนนี้ดูแลแล้วก็ไปกันอย่างเต็มที่เลยนะคะ // ครับผมก็มีพี่น้องนะครับ ก็ให้ความสนใจ แล้วก็ติดตามข่าว ใช้ความอดทนนะครับมากที่สุดครับ แล้วก็จังหวัดให้ความช่วยเหลือครอบคลุมให้มากที่สุด ตอนนี้อยู่ในสามารถได้ไหมครับ ขอบคุณมากครับ // ขอบพระคุณเป็นอย่างสูงครับ ฝากถึงคนไทยด้วย จังหวัดน่าน ช่องทางในการที่จะติดต่อขอความช่วยเหลือนะคะ ทุกคนสำหรับพี่น้องประชาชนชาวบ้านนะคะ อยากจะช่วยเหลือก็สามารถเข้าไปได้นะคะที่ Call Center 054-716714 ตลอด 24 ชั่วโมงเลยนะคะ ช่องทางหนึ่ง สำหรับผู้ป่วยติดเตียง ผู้สูงอายุ ออกมาก่อนนะครับ ให้ทันนะค เบอร์ที่จำเป็นนะคะ เราก็สามารถที่จะเซฟไว้ในมือถือได้เลยนะคะ ที่ช่วยเหลือน้ำท่วมนะคะ 054-716714 กรมอุตุนิยมวิทยาเกาะติดสถานการณ์พายุ เรามาติดตามเรื่องของธรรมชาตินะคะ รู้จักป่าชายเลนไหมคะ // มีครับดูแลกันครับ พยากรณ์อากาศพูดถึงความสำคัญของการอนุรักษ์ป่าชายเลน กำหนดให้ 26 กรกฎาคมของทุกปีเป็นวันภาษาไทยแห่งชาติ และ 26 กรกฎาคมของทุกปีเป็นวันอนุรักษ์ป่าชายเลน</w:t>
      </w:r>
    </w:p>
    <w:p>
      <w:pPr>
        <w:pStyle w:val="BodyText"/>
      </w:pPr>
      <w:r>
        <w:t xml:space="preserve">(ผู้ประกาศข่าวหญิง) ใช่แล้วค่ะ อยู่ในสายกับเราแล้ว // ครับ สวัสดีครับ ท่านอธิบดีคะ พื้นที่ของประเทศแน่นอนเป็นพื้นที่ที่มีความสำคัญต่อระบบมากแนวโน้ม ป่าลดหายไปเยอะ พอสมควรเลยนะคะ อยากให้ท่านช่วยพูดถึงสถานการณ์ // ทะเลในทุกวันมีความเปลี่ยนแปลงอดีตจนถึงปัจจุบันอย่างไรบ้างคะ ขอบพระคุณมากเลยค่ะ // มีความสำคัญไม่ใช่อยู่ติดทะเล ผมได้ติดตามอากาศวันนี้ เขาก็เป็นแบบนี้แหละ อยู่ในป่าอยุธยา ปัญหาใหญ่เลยในบ้านเราเยอะแยะ การเลี้ยงสัตว์น้ำที่ผ่านมา หลังจากปลูกป่าชายเลน มีกิจกรรมเยอะ ๆ ปลูกกว่าหลายร้อยไร่ครับ อันนี้มันก็เริ่มดีขึ้น สมเด็จพระเจ้าอยู่หัวรัชกาลที่ 9 มีบทบาทสำคัญในการวิจัยสากล // กิจกรรมต่าง ๆ ในการอนุรักษ์ป่าชายเลน มีอะไรบ้างครับ // กำลังปรับโหมดไปให้คนอนุรักษ์ป่าจริง ๆ ให้ชุมชนที่เขาอยู่ได้ประโยชน์สำคัญที่สุด เอาแนวคิดของการอยู่ร่วมกัน การสร้างแพลตฟอร์ม ให้องค์กรมีเงินเอกชน การที่มีองค์ความรู้ชาวบ้าน มีประสบการณ์และความสำเร็จของเขาขยาย ไม่อย่างนัั้นมันเดินตัวเรามีป่ะอย่างน้อยใจผมก็ยอมจาก 2 ร้านค้าไม่รู้เหมือนกันมันยากความสำคัญของประโยชน์ของประชาชนไปเมื่อวันที่ผมขอเป็นวันที่ 20 กรกฎาคมวันอาทิตย์ข่าววันนี้ความต่างเกี่ยวกับอะไรบ้า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ASR รายการเคียงบ่าเคียงไหล่</dc:title>
  <dc:creator/>
  <cp:keywords/>
  <dcterms:created xsi:type="dcterms:W3CDTF">2025-07-24T04:29:17Z</dcterms:created>
  <dcterms:modified xsi:type="dcterms:W3CDTF">2025-07-24T04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กรกฎาคม 2568 เวลา 09.30 น.</vt:lpwstr>
  </property>
  <property fmtid="{D5CDD505-2E9C-101B-9397-08002B2CF9AE}" pid="3" name="subtitle">
    <vt:lpwstr/>
  </property>
</Properties>
</file>